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D069F" w14:textId="394EDAD9" w:rsidR="00B02565" w:rsidRDefault="00B02565" w:rsidP="00B02565">
      <w:pPr>
        <w:pStyle w:val="Title"/>
      </w:pPr>
      <w:r>
        <w:t>User Interface</w:t>
      </w:r>
      <w:r w:rsidR="001C02E9">
        <w:t xml:space="preserve"> design</w:t>
      </w:r>
      <w:bookmarkStart w:id="0" w:name="_GoBack"/>
      <w:bookmarkEnd w:id="0"/>
    </w:p>
    <w:p w14:paraId="7B33F154" w14:textId="77777777" w:rsidR="00B02565" w:rsidRDefault="00B02565" w:rsidP="00B02565">
      <w:pPr>
        <w:pStyle w:val="Heading1"/>
      </w:pPr>
      <w:r>
        <w:t>Start Menu</w:t>
      </w:r>
    </w:p>
    <w:p w14:paraId="12BE0F31" w14:textId="77777777" w:rsidR="00B02565" w:rsidRDefault="00B02565" w:rsidP="00B02565">
      <w:r>
        <w:rPr>
          <w:noProof/>
        </w:rPr>
        <w:drawing>
          <wp:inline distT="0" distB="0" distL="0" distR="0" wp14:anchorId="3F7B6142" wp14:editId="7B4EF99D">
            <wp:extent cx="5731510" cy="3224571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97F07" w14:textId="77777777" w:rsidR="00B02565" w:rsidRDefault="00B02565" w:rsidP="00B02565"/>
    <w:p w14:paraId="246AFA2C" w14:textId="77777777" w:rsidR="00B02565" w:rsidRDefault="00B02565" w:rsidP="00B02565">
      <w:pPr>
        <w:pStyle w:val="Heading1"/>
      </w:pPr>
      <w:r>
        <w:t>Choose Sides Menu</w:t>
      </w:r>
    </w:p>
    <w:p w14:paraId="370C4087" w14:textId="77777777" w:rsidR="00B02565" w:rsidRDefault="00B02565" w:rsidP="00B02565">
      <w:r>
        <w:rPr>
          <w:noProof/>
        </w:rPr>
        <w:drawing>
          <wp:inline distT="0" distB="0" distL="0" distR="0" wp14:anchorId="1FCAF7AB" wp14:editId="488C29DF">
            <wp:extent cx="5731510" cy="3224571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44D03" w14:textId="77777777" w:rsidR="00B02565" w:rsidRDefault="00B02565" w:rsidP="00B02565">
      <w:pPr>
        <w:pStyle w:val="Heading1"/>
      </w:pPr>
      <w:r>
        <w:lastRenderedPageBreak/>
        <w:t>Gameplay</w:t>
      </w:r>
    </w:p>
    <w:p w14:paraId="61DB615A" w14:textId="77777777" w:rsidR="00B02565" w:rsidRDefault="00B02565" w:rsidP="00B02565">
      <w:r>
        <w:rPr>
          <w:noProof/>
        </w:rPr>
        <w:drawing>
          <wp:inline distT="0" distB="0" distL="0" distR="0" wp14:anchorId="442F262E" wp14:editId="5FD88834">
            <wp:extent cx="5731510" cy="3224571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29DE0" w14:textId="77777777" w:rsidR="00B02565" w:rsidRDefault="00B02565" w:rsidP="00B02565"/>
    <w:p w14:paraId="08DF6E99" w14:textId="77777777" w:rsidR="00B02565" w:rsidRDefault="00B02565" w:rsidP="00B02565">
      <w:pPr>
        <w:pStyle w:val="Heading1"/>
      </w:pPr>
      <w:r>
        <w:t>Pause Menu</w:t>
      </w:r>
    </w:p>
    <w:p w14:paraId="7EA29D59" w14:textId="77777777" w:rsidR="00B02565" w:rsidRPr="00B02565" w:rsidRDefault="00B02565" w:rsidP="00B02565">
      <w:r>
        <w:rPr>
          <w:noProof/>
        </w:rPr>
        <w:drawing>
          <wp:inline distT="0" distB="0" distL="0" distR="0" wp14:anchorId="10EE1666" wp14:editId="18DE02ED">
            <wp:extent cx="5731510" cy="3224571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02565" w:rsidRPr="00B025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NzawNDA1Mzc0MrNU0lEKTi0uzszPAykwrAUAq6VByywAAAA="/>
  </w:docVars>
  <w:rsids>
    <w:rsidRoot w:val="00B02565"/>
    <w:rsid w:val="001C02E9"/>
    <w:rsid w:val="00B02565"/>
    <w:rsid w:val="00FF4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3A014E4"/>
  <w15:chartTrackingRefBased/>
  <w15:docId w15:val="{0FD11160-BAAB-4E69-81BB-33C3539EC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ZA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2565"/>
  </w:style>
  <w:style w:type="paragraph" w:styleId="Heading1">
    <w:name w:val="heading 1"/>
    <w:basedOn w:val="Normal"/>
    <w:next w:val="Normal"/>
    <w:link w:val="Heading1Char"/>
    <w:uiPriority w:val="9"/>
    <w:qFormat/>
    <w:rsid w:val="00B0256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256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256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256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25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256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256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256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256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256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256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256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256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256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256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256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256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2565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0256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0256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0256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256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2565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B02565"/>
    <w:rPr>
      <w:b/>
      <w:bCs/>
    </w:rPr>
  </w:style>
  <w:style w:type="character" w:styleId="Emphasis">
    <w:name w:val="Emphasis"/>
    <w:basedOn w:val="DefaultParagraphFont"/>
    <w:uiPriority w:val="20"/>
    <w:qFormat/>
    <w:rsid w:val="00B02565"/>
    <w:rPr>
      <w:i/>
      <w:iCs/>
      <w:color w:val="000000" w:themeColor="text1"/>
    </w:rPr>
  </w:style>
  <w:style w:type="paragraph" w:styleId="NoSpacing">
    <w:name w:val="No Spacing"/>
    <w:uiPriority w:val="1"/>
    <w:qFormat/>
    <w:rsid w:val="00B0256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0256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02565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256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2565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0256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0256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0256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0256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0256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0256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eth Lee Jones</dc:creator>
  <cp:keywords/>
  <dc:description/>
  <cp:lastModifiedBy>Cameron Seth Lee Jones</cp:lastModifiedBy>
  <cp:revision>2</cp:revision>
  <dcterms:created xsi:type="dcterms:W3CDTF">2017-11-12T15:11:00Z</dcterms:created>
  <dcterms:modified xsi:type="dcterms:W3CDTF">2017-11-12T15:16:00Z</dcterms:modified>
</cp:coreProperties>
</file>